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EB9F0" w14:textId="302CCB9A" w:rsidR="008A2B34" w:rsidRDefault="00A54EF0" w:rsidP="00945981">
      <w:pPr>
        <w:jc w:val="center"/>
        <w:rPr>
          <w:b/>
          <w:bCs/>
          <w:sz w:val="36"/>
          <w:szCs w:val="36"/>
        </w:rPr>
      </w:pPr>
      <w:r w:rsidRPr="00A54EF0">
        <w:rPr>
          <w:b/>
          <w:bCs/>
          <w:sz w:val="36"/>
          <w:szCs w:val="36"/>
        </w:rPr>
        <w:t>Jordan Alexis</w:t>
      </w:r>
    </w:p>
    <w:p w14:paraId="47193DE4" w14:textId="03267B35" w:rsidR="00945981" w:rsidRDefault="00A54EF0" w:rsidP="00945981">
      <w:pPr>
        <w:pBdr>
          <w:bottom w:val="single" w:sz="12" w:space="1" w:color="auto"/>
        </w:pBdr>
        <w:jc w:val="center"/>
      </w:pPr>
      <w:r w:rsidRPr="00207EAC">
        <w:t>alexisjordan842@gmail.com ● alexisjordan842@yahoo.com ● (646)625-8972</w:t>
      </w:r>
      <w:r w:rsidR="00207EAC">
        <w:t xml:space="preserve"> </w:t>
      </w:r>
      <w:r w:rsidRPr="00207EAC">
        <w:t>● Brooklyn, NY 11212</w:t>
      </w:r>
    </w:p>
    <w:p w14:paraId="73A348C6" w14:textId="77777777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b/>
          <w:bCs/>
          <w:sz w:val="28"/>
          <w:szCs w:val="28"/>
        </w:rPr>
        <w:t>PROFESSIONAL SUMMARY</w:t>
      </w:r>
    </w:p>
    <w:p w14:paraId="5A2BD076" w14:textId="29322227" w:rsidR="00301109" w:rsidRPr="00B50B02" w:rsidRDefault="008365F3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Software Engineer</w:t>
      </w:r>
      <w:r w:rsidR="00301109" w:rsidRPr="00B50B02">
        <w:rPr>
          <w:b/>
          <w:bCs/>
          <w:color w:val="0070C0"/>
          <w:sz w:val="24"/>
          <w:szCs w:val="24"/>
        </w:rPr>
        <w:t xml:space="preserve"> |</w:t>
      </w:r>
      <w:r w:rsidR="00301109" w:rsidRPr="00DA4CF7">
        <w:rPr>
          <w:b/>
          <w:bCs/>
          <w:color w:val="0070C0"/>
          <w:sz w:val="24"/>
          <w:szCs w:val="24"/>
        </w:rPr>
        <w:t xml:space="preserve"> </w:t>
      </w:r>
      <w:r>
        <w:rPr>
          <w:b/>
          <w:bCs/>
          <w:color w:val="0070C0"/>
          <w:sz w:val="24"/>
          <w:szCs w:val="24"/>
        </w:rPr>
        <w:t>Computer Programmer</w:t>
      </w:r>
      <w:r w:rsidR="00301109" w:rsidRPr="00DA4CF7">
        <w:rPr>
          <w:b/>
          <w:bCs/>
          <w:color w:val="0070C0"/>
          <w:sz w:val="24"/>
          <w:szCs w:val="24"/>
        </w:rPr>
        <w:t xml:space="preserve"> |</w:t>
      </w:r>
      <w:r w:rsidR="00301109" w:rsidRPr="00B50B02">
        <w:rPr>
          <w:b/>
          <w:bCs/>
          <w:color w:val="0070C0"/>
          <w:sz w:val="24"/>
          <w:szCs w:val="24"/>
        </w:rPr>
        <w:t xml:space="preserve"> </w:t>
      </w:r>
      <w:r w:rsidR="00981A9D">
        <w:rPr>
          <w:b/>
          <w:bCs/>
          <w:color w:val="0070C0"/>
          <w:sz w:val="24"/>
          <w:szCs w:val="24"/>
        </w:rPr>
        <w:t>Graphic Designer</w:t>
      </w:r>
      <w:r w:rsidR="00301109" w:rsidRPr="00B50B02">
        <w:rPr>
          <w:b/>
          <w:bCs/>
          <w:color w:val="0070C0"/>
          <w:sz w:val="24"/>
          <w:szCs w:val="24"/>
        </w:rPr>
        <w:t xml:space="preserve"> | </w:t>
      </w:r>
      <w:r w:rsidR="005C438B">
        <w:rPr>
          <w:b/>
          <w:bCs/>
          <w:color w:val="0070C0"/>
          <w:sz w:val="24"/>
          <w:szCs w:val="24"/>
        </w:rPr>
        <w:t>Office Clerk</w:t>
      </w:r>
      <w:r w:rsidR="00301109" w:rsidRPr="00B50B02">
        <w:rPr>
          <w:b/>
          <w:bCs/>
          <w:color w:val="0070C0"/>
          <w:sz w:val="24"/>
          <w:szCs w:val="24"/>
        </w:rPr>
        <w:t xml:space="preserve"> | Data Analytics</w:t>
      </w:r>
    </w:p>
    <w:p w14:paraId="5DE91482" w14:textId="55BAB018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sz w:val="24"/>
          <w:szCs w:val="24"/>
        </w:rPr>
      </w:pPr>
      <w:r w:rsidRPr="00B50B02">
        <w:rPr>
          <w:sz w:val="24"/>
          <w:szCs w:val="24"/>
        </w:rPr>
        <w:t xml:space="preserve">Executing the Day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Planning the Futur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Impacting Resul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</w:p>
    <w:p w14:paraId="51C4B0AB" w14:textId="77777777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sz w:val="24"/>
          <w:szCs w:val="24"/>
        </w:rPr>
      </w:pPr>
      <w:r w:rsidRPr="00B50B02">
        <w:rPr>
          <w:sz w:val="24"/>
          <w:szCs w:val="24"/>
        </w:rPr>
        <w:t xml:space="preserve">Watching the Bottom Lin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olving Issue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upporting Team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erving Clien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Cleaning Data</w:t>
      </w:r>
    </w:p>
    <w:p w14:paraId="2E9C6440" w14:textId="12E362C9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I have experience using programming languages such as HTML, CSS, Bootstrap, JavaScript, Cloud Computing, and others to help build websites for clients or myself</w:t>
      </w:r>
      <w:r w:rsidRPr="00B50B02">
        <w:t>.</w:t>
      </w:r>
    </w:p>
    <w:p w14:paraId="40BEAF23" w14:textId="7AF3DEBE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Experience using Adobe Creative Cloud applications such as Premiere, Photoshop, Illustrator, InDesign, and XD to help make my websites and other jobs I must do</w:t>
      </w:r>
      <w:r w:rsidRPr="00B50B02">
        <w:t>.</w:t>
      </w:r>
    </w:p>
    <w:p w14:paraId="6E519AEB" w14:textId="0524E460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 xml:space="preserve">Experience entering client information into a database, </w:t>
      </w:r>
      <w:r w:rsidR="006B0E7A">
        <w:t xml:space="preserve">and </w:t>
      </w:r>
      <w:r w:rsidRPr="00602ECE">
        <w:t>checking the information is secured and correct. Dealing with customers who need help with orders placed and/or account information</w:t>
      </w:r>
      <w:r>
        <w:t>.</w:t>
      </w:r>
    </w:p>
    <w:tbl>
      <w:tblPr>
        <w:tblStyle w:val="TableGrid"/>
        <w:tblW w:w="11070" w:type="dxa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890"/>
        <w:gridCol w:w="2340"/>
        <w:gridCol w:w="1165"/>
        <w:gridCol w:w="3065"/>
        <w:gridCol w:w="2610"/>
      </w:tblGrid>
      <w:tr w:rsidR="00732153" w:rsidRPr="00B50B02" w14:paraId="45E46CC2" w14:textId="77777777" w:rsidTr="0006540B">
        <w:trPr>
          <w:trHeight w:val="251"/>
          <w:jc w:val="center"/>
        </w:trPr>
        <w:tc>
          <w:tcPr>
            <w:tcW w:w="5395" w:type="dxa"/>
            <w:gridSpan w:val="3"/>
            <w:shd w:val="clear" w:color="auto" w:fill="0070C0"/>
          </w:tcPr>
          <w:p w14:paraId="104B3868" w14:textId="745382D9" w:rsidR="00732153" w:rsidRPr="00B50B02" w:rsidRDefault="00732153" w:rsidP="007710E7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B50B02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kills</w:t>
            </w:r>
          </w:p>
        </w:tc>
        <w:tc>
          <w:tcPr>
            <w:tcW w:w="5675" w:type="dxa"/>
            <w:gridSpan w:val="2"/>
            <w:shd w:val="clear" w:color="auto" w:fill="0070C0"/>
          </w:tcPr>
          <w:p w14:paraId="30BFB736" w14:textId="2CE1BFAF" w:rsidR="00732153" w:rsidRPr="00B50B02" w:rsidRDefault="000E6C0F" w:rsidP="007710E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pecializations</w:t>
            </w:r>
          </w:p>
        </w:tc>
      </w:tr>
      <w:tr w:rsidR="00732153" w:rsidRPr="00B50B02" w14:paraId="02EC3EF6" w14:textId="77777777" w:rsidTr="0006540B">
        <w:trPr>
          <w:trHeight w:val="1355"/>
          <w:jc w:val="center"/>
        </w:trPr>
        <w:tc>
          <w:tcPr>
            <w:tcW w:w="1890" w:type="dxa"/>
          </w:tcPr>
          <w:p w14:paraId="672D15A8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Office Management</w:t>
            </w:r>
          </w:p>
          <w:p w14:paraId="47A4BD4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Client Relations</w:t>
            </w:r>
          </w:p>
          <w:p w14:paraId="5DA95879" w14:textId="77777777" w:rsidR="00732153" w:rsidRDefault="00517688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</w:t>
            </w:r>
            <w:r w:rsidRPr="00517688">
              <w:rPr>
                <w:rFonts w:asciiTheme="majorHAnsi" w:hAnsiTheme="majorHAnsi" w:cstheme="majorHAnsi"/>
              </w:rPr>
              <w:t xml:space="preserve">orm </w:t>
            </w:r>
            <w:r>
              <w:rPr>
                <w:rFonts w:asciiTheme="majorHAnsi" w:hAnsiTheme="majorHAnsi" w:cstheme="majorHAnsi"/>
              </w:rPr>
              <w:t>P</w:t>
            </w:r>
            <w:r w:rsidRPr="00517688">
              <w:rPr>
                <w:rFonts w:asciiTheme="majorHAnsi" w:hAnsiTheme="majorHAnsi" w:cstheme="majorHAnsi"/>
              </w:rPr>
              <w:t>rocessing</w:t>
            </w:r>
          </w:p>
          <w:p w14:paraId="2FD5658D" w14:textId="77777777" w:rsidR="00683B14" w:rsidRDefault="00683B14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cial Media Manager</w:t>
            </w:r>
          </w:p>
          <w:p w14:paraId="28A593C9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Office Planning </w:t>
            </w:r>
          </w:p>
          <w:p w14:paraId="36E9A170" w14:textId="49467A7A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340" w:type="dxa"/>
          </w:tcPr>
          <w:p w14:paraId="3BE31CFB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Calendar Management </w:t>
            </w:r>
          </w:p>
          <w:p w14:paraId="0CCDE897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Project Management </w:t>
            </w:r>
          </w:p>
          <w:p w14:paraId="5260AA58" w14:textId="0450D73A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search </w:t>
            </w:r>
          </w:p>
          <w:p w14:paraId="6173C25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Data-driven Analysis</w:t>
            </w:r>
          </w:p>
          <w:p w14:paraId="4B76EE5C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Ac</w:t>
            </w:r>
            <w:r>
              <w:rPr>
                <w:rFonts w:asciiTheme="majorHAnsi" w:hAnsiTheme="majorHAnsi" w:cstheme="majorHAnsi"/>
              </w:rPr>
              <w:t>c</w:t>
            </w:r>
            <w:r w:rsidRPr="00B50B02">
              <w:rPr>
                <w:rFonts w:asciiTheme="majorHAnsi" w:hAnsiTheme="majorHAnsi" w:cstheme="majorHAnsi"/>
              </w:rPr>
              <w:t>t</w:t>
            </w:r>
            <w:r>
              <w:rPr>
                <w:rFonts w:asciiTheme="majorHAnsi" w:hAnsiTheme="majorHAnsi" w:cstheme="majorHAnsi"/>
              </w:rPr>
              <w:t>s</w:t>
            </w:r>
            <w:r w:rsidRPr="00B50B02">
              <w:rPr>
                <w:rFonts w:asciiTheme="majorHAnsi" w:hAnsiTheme="majorHAnsi" w:cstheme="majorHAnsi"/>
              </w:rPr>
              <w:t xml:space="preserve"> Payable/Receivable</w:t>
            </w:r>
          </w:p>
          <w:p w14:paraId="2CA317EA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Data Analytics </w:t>
            </w:r>
          </w:p>
          <w:p w14:paraId="2B00472E" w14:textId="110A193D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65" w:type="dxa"/>
          </w:tcPr>
          <w:p w14:paraId="080E8C01" w14:textId="07D93358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</w:p>
          <w:p w14:paraId="12A21CDA" w14:textId="4E8C7DD7" w:rsidR="00732153" w:rsidRPr="00840DDD" w:rsidRDefault="00732153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065" w:type="dxa"/>
          </w:tcPr>
          <w:p w14:paraId="703990F6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lationship Development </w:t>
            </w:r>
          </w:p>
          <w:p w14:paraId="036D8739" w14:textId="77777777" w:rsidR="00732153" w:rsidRDefault="000216D1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dobe XD, Dreamwe</w:t>
            </w:r>
            <w:r w:rsidR="009D46AE">
              <w:rPr>
                <w:rFonts w:asciiTheme="majorHAnsi" w:hAnsiTheme="majorHAnsi" w:cstheme="majorHAnsi"/>
              </w:rPr>
              <w:t>a</w:t>
            </w:r>
            <w:r>
              <w:rPr>
                <w:rFonts w:asciiTheme="majorHAnsi" w:hAnsiTheme="majorHAnsi" w:cstheme="majorHAnsi"/>
              </w:rPr>
              <w:t>ver, Ill</w:t>
            </w:r>
            <w:r w:rsidR="009D46AE">
              <w:rPr>
                <w:rFonts w:asciiTheme="majorHAnsi" w:hAnsiTheme="majorHAnsi" w:cstheme="majorHAnsi"/>
              </w:rPr>
              <w:t>ustra</w:t>
            </w:r>
            <w:r>
              <w:rPr>
                <w:rFonts w:asciiTheme="majorHAnsi" w:hAnsiTheme="majorHAnsi" w:cstheme="majorHAnsi"/>
              </w:rPr>
              <w:t>tor, Photoshop, Ac</w:t>
            </w:r>
            <w:r w:rsidR="009D46AE">
              <w:rPr>
                <w:rFonts w:asciiTheme="majorHAnsi" w:hAnsiTheme="majorHAnsi" w:cstheme="majorHAnsi"/>
              </w:rPr>
              <w:t>r</w:t>
            </w:r>
            <w:r>
              <w:rPr>
                <w:rFonts w:asciiTheme="majorHAnsi" w:hAnsiTheme="majorHAnsi" w:cstheme="majorHAnsi"/>
              </w:rPr>
              <w:t>obat</w:t>
            </w:r>
            <w:r w:rsidR="009D46AE">
              <w:rPr>
                <w:rFonts w:asciiTheme="majorHAnsi" w:hAnsiTheme="majorHAnsi" w:cstheme="majorHAnsi"/>
              </w:rPr>
              <w:t xml:space="preserve">, </w:t>
            </w:r>
            <w:r w:rsidR="009D46AE" w:rsidRPr="009D46AE">
              <w:rPr>
                <w:rFonts w:asciiTheme="majorHAnsi" w:hAnsiTheme="majorHAnsi" w:cstheme="majorHAnsi"/>
              </w:rPr>
              <w:t>Premiere</w:t>
            </w:r>
            <w:r w:rsidR="009D46AE">
              <w:rPr>
                <w:rFonts w:asciiTheme="majorHAnsi" w:hAnsiTheme="majorHAnsi" w:cstheme="majorHAnsi"/>
              </w:rPr>
              <w:t>.</w:t>
            </w:r>
          </w:p>
          <w:p w14:paraId="27CF84A0" w14:textId="24764B25" w:rsidR="00683B14" w:rsidRPr="00B50B02" w:rsidRDefault="00683B14" w:rsidP="00683B14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610" w:type="dxa"/>
          </w:tcPr>
          <w:p w14:paraId="0B4B76E0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Training | Development </w:t>
            </w:r>
          </w:p>
          <w:p w14:paraId="691C1F7A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Benefit Administration </w:t>
            </w:r>
          </w:p>
          <w:p w14:paraId="4998DCAF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MS Office, Word, Excel, Outlook, PowerPoint</w:t>
            </w:r>
          </w:p>
          <w:p w14:paraId="08570C28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HTML/CSS, PHP,</w:t>
            </w:r>
          </w:p>
          <w:p w14:paraId="0E7A0133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Responsive Design,</w:t>
            </w:r>
          </w:p>
          <w:p w14:paraId="76F07CAF" w14:textId="798CAA83" w:rsidR="00422045" w:rsidRPr="00B50B02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jQuery</w:t>
            </w:r>
          </w:p>
        </w:tc>
      </w:tr>
    </w:tbl>
    <w:p w14:paraId="43BD055E" w14:textId="0DFFEFBA" w:rsidR="00602ECE" w:rsidRPr="00945981" w:rsidRDefault="00602ECE" w:rsidP="00602ECE"/>
    <w:sectPr w:rsidR="00602ECE" w:rsidRPr="009459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4F7EA0"/>
    <w:multiLevelType w:val="hybridMultilevel"/>
    <w:tmpl w:val="11DA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98510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jK2NDIyNzIwNzVW0lEKTi0uzszPAykwqgUAY6c+4CwAAAA="/>
  </w:docVars>
  <w:rsids>
    <w:rsidRoot w:val="00C12250"/>
    <w:rsid w:val="000216D1"/>
    <w:rsid w:val="0006540B"/>
    <w:rsid w:val="000E6C0F"/>
    <w:rsid w:val="00207EAC"/>
    <w:rsid w:val="0023429D"/>
    <w:rsid w:val="002F18D3"/>
    <w:rsid w:val="00301109"/>
    <w:rsid w:val="00422045"/>
    <w:rsid w:val="00517688"/>
    <w:rsid w:val="005C438B"/>
    <w:rsid w:val="00602ECE"/>
    <w:rsid w:val="006404C9"/>
    <w:rsid w:val="00683B14"/>
    <w:rsid w:val="006B0E7A"/>
    <w:rsid w:val="00732153"/>
    <w:rsid w:val="00740505"/>
    <w:rsid w:val="008365F3"/>
    <w:rsid w:val="008404B7"/>
    <w:rsid w:val="008A2B34"/>
    <w:rsid w:val="00945981"/>
    <w:rsid w:val="00981A9D"/>
    <w:rsid w:val="009D46AE"/>
    <w:rsid w:val="00A31821"/>
    <w:rsid w:val="00A54EF0"/>
    <w:rsid w:val="00B34EEA"/>
    <w:rsid w:val="00B572EB"/>
    <w:rsid w:val="00BC1BC6"/>
    <w:rsid w:val="00C12250"/>
    <w:rsid w:val="00D11709"/>
    <w:rsid w:val="00DA21DA"/>
    <w:rsid w:val="00DF6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D220E"/>
  <w15:chartTrackingRefBased/>
  <w15:docId w15:val="{D818A1D2-E028-467D-98A0-0A8DD8F30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4E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4EF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02ECE"/>
    <w:pPr>
      <w:ind w:left="720"/>
      <w:contextualSpacing/>
    </w:pPr>
  </w:style>
  <w:style w:type="table" w:styleId="TableGrid">
    <w:name w:val="Table Grid"/>
    <w:basedOn w:val="TableNormal"/>
    <w:rsid w:val="0073215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201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Alexis</dc:creator>
  <cp:keywords/>
  <dc:description/>
  <cp:lastModifiedBy>Jordan Alexis</cp:lastModifiedBy>
  <cp:revision>31</cp:revision>
  <dcterms:created xsi:type="dcterms:W3CDTF">2022-06-13T22:19:00Z</dcterms:created>
  <dcterms:modified xsi:type="dcterms:W3CDTF">2022-06-13T23:20:00Z</dcterms:modified>
</cp:coreProperties>
</file>